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993963" w14:textId="3E9B633E" w:rsidR="00570099" w:rsidRPr="00570099" w:rsidRDefault="0082567C" w:rsidP="00570099">
      <w:pPr>
        <w:rPr>
          <w:b/>
          <w:bCs/>
          <w:lang w:val="en-US"/>
        </w:rPr>
      </w:pPr>
      <w:r>
        <w:rPr>
          <w:b/>
          <w:bCs/>
          <w:lang w:val="en-US"/>
        </w:rPr>
        <w:t>D</w:t>
      </w:r>
      <w:bookmarkStart w:id="0" w:name="_GoBack"/>
      <w:bookmarkEnd w:id="0"/>
      <w:r w:rsidR="00570099" w:rsidRPr="00570099">
        <w:rPr>
          <w:b/>
          <w:bCs/>
          <w:lang w:val="en-US"/>
        </w:rPr>
        <w:t>escriptions of Poster for Botanic Gardens Symposium 2024.</w:t>
      </w:r>
    </w:p>
    <w:p w14:paraId="7FDDB0C7" w14:textId="420CA7D2" w:rsidR="00570099" w:rsidRPr="00570099" w:rsidRDefault="00570099" w:rsidP="00570099">
      <w:pPr>
        <w:rPr>
          <w:lang w:val="en-US"/>
        </w:rPr>
      </w:pPr>
      <w:r w:rsidRPr="00570099">
        <w:rPr>
          <w:lang w:val="en-US"/>
        </w:rPr>
        <w:t xml:space="preserve">The standard size for poster is </w:t>
      </w:r>
      <w:r>
        <w:rPr>
          <w:lang w:val="en-US"/>
        </w:rPr>
        <w:t>A1 size.</w:t>
      </w:r>
    </w:p>
    <w:p w14:paraId="3252910F" w14:textId="17A8CEA7" w:rsidR="00570099" w:rsidRPr="00570099" w:rsidRDefault="00570099" w:rsidP="00570099">
      <w:pPr>
        <w:rPr>
          <w:lang w:val="en-US"/>
        </w:rPr>
      </w:pPr>
      <w:r w:rsidRPr="00570099">
        <w:rPr>
          <w:lang w:val="en-US"/>
        </w:rPr>
        <w:t>The layout of a research poster is fairly standardized, with sections covering the following:</w:t>
      </w:r>
    </w:p>
    <w:p w14:paraId="516D761C" w14:textId="6B5B1AA0" w:rsidR="00570099" w:rsidRPr="00570099" w:rsidRDefault="00570099" w:rsidP="00570099">
      <w:pPr>
        <w:pStyle w:val="ListParagraph"/>
        <w:numPr>
          <w:ilvl w:val="0"/>
          <w:numId w:val="1"/>
        </w:numPr>
        <w:rPr>
          <w:lang w:val="en-US"/>
        </w:rPr>
      </w:pPr>
      <w:r w:rsidRPr="00570099">
        <w:rPr>
          <w:lang w:val="en-US"/>
        </w:rPr>
        <w:t xml:space="preserve">Title </w:t>
      </w:r>
      <w:r w:rsidR="0082567C">
        <w:rPr>
          <w:lang w:val="en-US"/>
        </w:rPr>
        <w:t>–</w:t>
      </w:r>
      <w:r w:rsidRPr="00570099">
        <w:rPr>
          <w:lang w:val="en-US"/>
        </w:rPr>
        <w:t xml:space="preserve"> </w:t>
      </w:r>
      <w:r w:rsidR="0082567C">
        <w:rPr>
          <w:lang w:val="en-US"/>
        </w:rPr>
        <w:t>Title of the research</w:t>
      </w:r>
    </w:p>
    <w:p w14:paraId="423B7992" w14:textId="39ED96F7" w:rsidR="00570099" w:rsidRPr="00570099" w:rsidRDefault="00570099" w:rsidP="00570099">
      <w:pPr>
        <w:pStyle w:val="ListParagraph"/>
        <w:numPr>
          <w:ilvl w:val="0"/>
          <w:numId w:val="1"/>
        </w:numPr>
        <w:rPr>
          <w:lang w:val="en-US"/>
        </w:rPr>
      </w:pPr>
      <w:r w:rsidRPr="00570099">
        <w:rPr>
          <w:lang w:val="en-US"/>
        </w:rPr>
        <w:t xml:space="preserve">Authors &amp; Affiliations </w:t>
      </w:r>
      <w:r w:rsidR="0082567C">
        <w:rPr>
          <w:lang w:val="en-US"/>
        </w:rPr>
        <w:t>–list of co-authors and address</w:t>
      </w:r>
    </w:p>
    <w:p w14:paraId="4E9D1A57" w14:textId="3783BE7D" w:rsidR="00570099" w:rsidRPr="00570099" w:rsidRDefault="00570099" w:rsidP="00570099">
      <w:pPr>
        <w:pStyle w:val="ListParagraph"/>
        <w:numPr>
          <w:ilvl w:val="0"/>
          <w:numId w:val="1"/>
        </w:numPr>
        <w:rPr>
          <w:lang w:val="en-US"/>
        </w:rPr>
      </w:pPr>
      <w:r w:rsidRPr="00570099">
        <w:rPr>
          <w:lang w:val="en-US"/>
        </w:rPr>
        <w:t>Introduction - A brief overview of the background.</w:t>
      </w:r>
    </w:p>
    <w:p w14:paraId="685535FA" w14:textId="19CBB8F8" w:rsidR="00570099" w:rsidRPr="00570099" w:rsidRDefault="00570099" w:rsidP="00570099">
      <w:pPr>
        <w:pStyle w:val="ListParagraph"/>
        <w:numPr>
          <w:ilvl w:val="0"/>
          <w:numId w:val="1"/>
        </w:numPr>
        <w:rPr>
          <w:lang w:val="en-US"/>
        </w:rPr>
      </w:pPr>
      <w:r w:rsidRPr="00570099">
        <w:rPr>
          <w:lang w:val="en-US"/>
        </w:rPr>
        <w:t>Objectives/Hypotheses - The specific aims or research questions</w:t>
      </w:r>
      <w:r>
        <w:rPr>
          <w:lang w:val="en-US"/>
        </w:rPr>
        <w:t>.</w:t>
      </w:r>
    </w:p>
    <w:p w14:paraId="57CF92F4" w14:textId="431406FA" w:rsidR="00570099" w:rsidRPr="00570099" w:rsidRDefault="00570099" w:rsidP="00570099">
      <w:pPr>
        <w:pStyle w:val="ListParagraph"/>
        <w:numPr>
          <w:ilvl w:val="0"/>
          <w:numId w:val="1"/>
        </w:numPr>
        <w:rPr>
          <w:lang w:val="en-US"/>
        </w:rPr>
      </w:pPr>
      <w:r w:rsidRPr="00570099">
        <w:rPr>
          <w:lang w:val="en-US"/>
        </w:rPr>
        <w:t>Methods - A summary of the experimental design, data collection, and analysis</w:t>
      </w:r>
      <w:r>
        <w:rPr>
          <w:lang w:val="en-US"/>
        </w:rPr>
        <w:t>.</w:t>
      </w:r>
    </w:p>
    <w:p w14:paraId="73D3FED9" w14:textId="6DE61A32" w:rsidR="00570099" w:rsidRPr="00570099" w:rsidRDefault="00570099" w:rsidP="00570099">
      <w:pPr>
        <w:pStyle w:val="ListParagraph"/>
        <w:numPr>
          <w:ilvl w:val="0"/>
          <w:numId w:val="1"/>
        </w:numPr>
        <w:rPr>
          <w:lang w:val="en-US"/>
        </w:rPr>
      </w:pPr>
      <w:r w:rsidRPr="00570099">
        <w:rPr>
          <w:lang w:val="en-US"/>
        </w:rPr>
        <w:t>Results - Visualization of the key findings, often using graphs, charts, images, etc.</w:t>
      </w:r>
    </w:p>
    <w:p w14:paraId="315C74E2" w14:textId="20C01E8E" w:rsidR="00570099" w:rsidRPr="00570099" w:rsidRDefault="00570099" w:rsidP="00570099">
      <w:pPr>
        <w:pStyle w:val="ListParagraph"/>
        <w:numPr>
          <w:ilvl w:val="0"/>
          <w:numId w:val="1"/>
        </w:numPr>
        <w:rPr>
          <w:lang w:val="en-US"/>
        </w:rPr>
      </w:pPr>
      <w:r w:rsidRPr="00570099">
        <w:rPr>
          <w:lang w:val="en-US"/>
        </w:rPr>
        <w:t>Discussion - An interpretation of the results</w:t>
      </w:r>
      <w:r>
        <w:rPr>
          <w:lang w:val="en-US"/>
        </w:rPr>
        <w:t>.</w:t>
      </w:r>
    </w:p>
    <w:p w14:paraId="74EB53A2" w14:textId="6ADF14EF" w:rsidR="00570099" w:rsidRPr="00570099" w:rsidRDefault="00570099" w:rsidP="00570099">
      <w:pPr>
        <w:pStyle w:val="ListParagraph"/>
        <w:numPr>
          <w:ilvl w:val="0"/>
          <w:numId w:val="1"/>
        </w:numPr>
        <w:rPr>
          <w:lang w:val="en-US"/>
        </w:rPr>
      </w:pPr>
      <w:r w:rsidRPr="00570099">
        <w:rPr>
          <w:lang w:val="en-US"/>
        </w:rPr>
        <w:t xml:space="preserve">Conclusions </w:t>
      </w:r>
      <w:r w:rsidR="0082567C">
        <w:rPr>
          <w:lang w:val="en-US"/>
        </w:rPr>
        <w:t>–</w:t>
      </w:r>
      <w:r w:rsidRPr="00570099">
        <w:rPr>
          <w:lang w:val="en-US"/>
        </w:rPr>
        <w:t xml:space="preserve"> </w:t>
      </w:r>
      <w:r w:rsidR="0082567C">
        <w:rPr>
          <w:lang w:val="en-US"/>
        </w:rPr>
        <w:t>A summarize to the research findings.</w:t>
      </w:r>
    </w:p>
    <w:p w14:paraId="02F45542" w14:textId="77777777" w:rsidR="00570099" w:rsidRPr="00570099" w:rsidRDefault="00570099" w:rsidP="00570099">
      <w:pPr>
        <w:pStyle w:val="ListParagraph"/>
        <w:numPr>
          <w:ilvl w:val="0"/>
          <w:numId w:val="1"/>
        </w:numPr>
        <w:rPr>
          <w:lang w:val="en-US"/>
        </w:rPr>
      </w:pPr>
      <w:r w:rsidRPr="00570099">
        <w:rPr>
          <w:lang w:val="en-US"/>
        </w:rPr>
        <w:t>References - A list of the sources cited throughout the poster.</w:t>
      </w:r>
    </w:p>
    <w:p w14:paraId="66BCE3B6" w14:textId="68B00634" w:rsidR="00570099" w:rsidRPr="00570099" w:rsidRDefault="00570099" w:rsidP="00570099">
      <w:pPr>
        <w:rPr>
          <w:lang w:val="en-US"/>
        </w:rPr>
      </w:pPr>
    </w:p>
    <w:sectPr w:rsidR="00570099" w:rsidRPr="005700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45E2"/>
    <w:multiLevelType w:val="hybridMultilevel"/>
    <w:tmpl w:val="7F184EE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xNTM3MTI0MzE0NjJQ0lEKTi0uzszPAykwrAUADCGGSiwAAAA="/>
  </w:docVars>
  <w:rsids>
    <w:rsidRoot w:val="00570099"/>
    <w:rsid w:val="002C0126"/>
    <w:rsid w:val="002C7463"/>
    <w:rsid w:val="00570099"/>
    <w:rsid w:val="00656E52"/>
    <w:rsid w:val="0082567C"/>
    <w:rsid w:val="00D10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CD1FC2"/>
  <w15:chartTrackingRefBased/>
  <w15:docId w15:val="{41A420FE-DD77-450B-AE93-EEE0BA80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0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70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ri Jalinas</dc:creator>
  <cp:keywords/>
  <dc:description/>
  <cp:lastModifiedBy>Microsoft account</cp:lastModifiedBy>
  <cp:revision>2</cp:revision>
  <dcterms:created xsi:type="dcterms:W3CDTF">2024-06-14T07:24:00Z</dcterms:created>
  <dcterms:modified xsi:type="dcterms:W3CDTF">2024-06-14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f4afc7-2a92-475a-997d-8d9f2a535228</vt:lpwstr>
  </property>
</Properties>
</file>